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October 25, 2023</w:t>
      </w:r>
    </w:p>
    <w:p>
      <w:pPr>
        <w:pStyle w:val="BodyText"/>
      </w:pPr>
      <w:r>
        <w:rPr>
          <w:bCs/>
          <w:b/>
        </w:rPr>
        <w:t xml:space="preserve">Hiring Manager</w:t>
      </w:r>
      <w:r>
        <w:br/>
      </w:r>
      <w:r>
        <w:t xml:space="preserve">[Company Name]</w:t>
      </w:r>
      <w:r>
        <w:br/>
      </w:r>
      <w:r>
        <w:t xml:space="preserve">[Company Address]</w:t>
      </w:r>
      <w:r>
        <w:br/>
      </w:r>
      <w:r>
        <w:t xml:space="preserve">Yangon, Myanmar</w:t>
      </w:r>
    </w:p>
    <w:bookmarkStart w:id="24" w:name="Xbf952758e682b8affc76938c03aa73e8597aa18"/>
    <w:p>
      <w:pPr>
        <w:pStyle w:val="Heading1"/>
      </w:pPr>
      <w:r>
        <w:t xml:space="preserve">Cover Letter for Graphic Designer Position</w:t>
      </w:r>
    </w:p>
    <w:p>
      <w:pPr>
        <w:pStyle w:val="FirstParagraph"/>
      </w:pPr>
      <w:r>
        <w:t xml:space="preserve">Dear Hiring Manager,</w:t>
      </w:r>
    </w:p>
    <w:p>
      <w:pPr>
        <w:pStyle w:val="BodyText"/>
      </w:pPr>
      <w:r>
        <w:t xml:space="preserve">I am writing to express my enthusiastic interest in the Graphic Designer position at [Company Name] in Myanmar Yangon. As a creative professional with a passion for visual storytelling and a deep appreciation for the vibrant culture of Myanmar, I am eager to contribute my skills and experience to your team. This opportunity aligns perfectly with my career goals, and I am excited about the prospect of working in one of Southeast Asia’s most dynamic cities.</w:t>
      </w:r>
    </w:p>
    <w:p>
      <w:pPr>
        <w:pStyle w:val="BodyText"/>
      </w:pPr>
      <w:r>
        <w:t xml:space="preserve">With over [X years] of experience in graphic design, I have cultivated a portfolio that reflects a strong understanding of both global design trends and the unique aesthetic sensibilities of local markets. My work spans branding, editorial design, digital media, and print production—skills I believe are essential for delivering impactful visual solutions in Myanmar Yangon’s competitive creative landscape. Whether designing for multinational corporations or local businesses, I strive to create work that resonates with audiences while meeting strategic objectives.</w:t>
      </w:r>
    </w:p>
    <w:bookmarkStart w:id="20" w:name="why-i-am-a-strong-fit-for-this-role"/>
    <w:p>
      <w:pPr>
        <w:pStyle w:val="Heading2"/>
      </w:pPr>
      <w:r>
        <w:t xml:space="preserve">Why I Am a Strong Fit for This Role</w:t>
      </w:r>
    </w:p>
    <w:p>
      <w:pPr>
        <w:pStyle w:val="FirstParagraph"/>
      </w:pPr>
      <w:r>
        <w:t xml:space="preserve">As a Graphic Designer, my approach is rooted in collaboration, innovation, and attention to detail. I thrive in environments where creativity meets purpose, and I am particularly drawn to [Company Name]’s commitment to [mention specific company value or project if known]. In Myanmar Yangon, where the design industry is evolving rapidly due to the rise of digital platforms and local entrepreneurship, I see immense potential for impactful work that bridges tradition and modernity.</w:t>
      </w:r>
    </w:p>
    <w:p>
      <w:pPr>
        <w:pStyle w:val="BodyText"/>
      </w:pPr>
      <w:r>
        <w:t xml:space="preserve">My expertise in tools such as Adobe Creative Suite (Photoshop, Illustrator, InDesign), Figma, and Canva enables me to produce high-quality designs that are both aesthetically pleasing and functionally effective. However, I believe the true essence of graphic design lies in understanding the audience. In Myanmar Yangon, where cultural diversity and technological adoption are shaping new consumer behaviors, I have developed a keen ability to translate complex ideas into visuals that communicate clearly and emotionally.</w:t>
      </w:r>
    </w:p>
    <w:bookmarkEnd w:id="20"/>
    <w:bookmarkStart w:id="21" w:name="Xe59fc21ce9f2f36fe7d301dff46ae4607d32e13"/>
    <w:p>
      <w:pPr>
        <w:pStyle w:val="Heading2"/>
      </w:pPr>
      <w:r>
        <w:t xml:space="preserve">My Commitment to Myanmar Yangon’s Creative Ecosystem</w:t>
      </w:r>
    </w:p>
    <w:p>
      <w:pPr>
        <w:pStyle w:val="FirstParagraph"/>
      </w:pPr>
      <w:r>
        <w:t xml:space="preserve">Working in Myanmar Yangon is not just a professional opportunity for me—it is a personal calling. The city’s blend of historical architecture, bustling street markets, and emerging tech hubs creates a unique backdrop for creativity. I have long admired how designers in Yangon are leveraging their cultural heritage to create globally relevant work while addressing local challenges. For instance, the rise of social media-driven campaigns and community-focused projects has shown me the power of design to inspire change.</w:t>
      </w:r>
    </w:p>
    <w:p>
      <w:pPr>
        <w:pStyle w:val="BodyText"/>
      </w:pPr>
      <w:r>
        <w:t xml:space="preserve">My time spent researching and engaging with Myanmar’s design scene has further solidified my desire to contribute meaningfully here. I have studied successful case studies from local studios and understand the importance of adapting designs to align with regional preferences, such as color symbolism, typography choices, and cultural narratives. This awareness allows me to create work that is not only visually compelling but also culturally resonant.</w:t>
      </w:r>
    </w:p>
    <w:bookmarkEnd w:id="21"/>
    <w:bookmarkStart w:id="22" w:name="how-i-can-add-value-to-your-team"/>
    <w:p>
      <w:pPr>
        <w:pStyle w:val="Heading2"/>
      </w:pPr>
      <w:r>
        <w:t xml:space="preserve">How I Can Add Value to Your Team</w:t>
      </w:r>
    </w:p>
    <w:p>
      <w:pPr>
        <w:pStyle w:val="FirstParagraph"/>
      </w:pPr>
      <w:r>
        <w:t xml:space="preserve">At [Company Name], I would bring a fresh perspective informed by both international best practices and an in-depth understanding of Myanmar Yangon’s specific needs. My ability to conceptualize and execute designs that align with brand identity while appealing to diverse audiences would directly support your objectives. For example, I have experience in developing branding materials for startups, creating social media content tailored to local demographics, and designing infographics that simplify complex information—skills I am eager to apply here.</w:t>
      </w:r>
    </w:p>
    <w:p>
      <w:pPr>
        <w:pStyle w:val="BodyText"/>
      </w:pPr>
      <w:r>
        <w:t xml:space="preserve">Furthermore, my strong communication skills enable me to collaborate effectively with cross-functional teams. I am confident in presenting design concepts clearly and incorporating feedback to refine ideas. In a fast-paced environment like Myanmar Yangon’s creative sector, where deadlines are tight and expectations high, I remain focused on delivering results without compromising quality.</w:t>
      </w:r>
    </w:p>
    <w:bookmarkEnd w:id="22"/>
    <w:bookmarkStart w:id="23" w:name="why-this-cover-letter-matters"/>
    <w:p>
      <w:pPr>
        <w:pStyle w:val="Heading2"/>
      </w:pPr>
      <w:r>
        <w:t xml:space="preserve">Why This Cover Letter Matters</w:t>
      </w:r>
    </w:p>
    <w:p>
      <w:pPr>
        <w:pStyle w:val="FirstParagraph"/>
      </w:pPr>
      <w:r>
        <w:t xml:space="preserve">This cover letter is more than a formality—it is a testament to my dedication to the Graphic Designer role and my commitment to contributing to Myanmar Yangon’s creative growth. I am particularly inspired by the city’s potential as a hub for innovation, and I am eager to play a part in shaping its visual identity. Whether through designing campaigns that celebrate local culture or creating digital assets that support global outreach, I am ready to bring my passion and expertise to your team.</w:t>
      </w:r>
    </w:p>
    <w:p>
      <w:pPr>
        <w:pStyle w:val="BodyText"/>
      </w:pPr>
      <w:r>
        <w:t xml:space="preserve">I would be honored to discuss how my background, skills, and vision align with [Company Name]’s goals. Thank you for considering my application. I look forward to the opportunity to contribute meaningfully to your organization’s success in Myanmar Yangon.</w:t>
      </w:r>
    </w:p>
    <w:p>
      <w:pPr>
        <w:pStyle w:val="BodyText"/>
      </w:pPr>
      <w:r>
        <w:t xml:space="preserve">Sincerely,</w:t>
      </w:r>
      <w:r>
        <w:br/>
      </w:r>
      <w:r>
        <w:rPr>
          <w:bCs/>
          <w:b/>
        </w:rP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Cover Letter - Myanmar Yangon</dc:title>
  <dc:creator/>
  <dc:language>en</dc:language>
  <cp:keywords/>
  <dcterms:created xsi:type="dcterms:W3CDTF">2025-10-12T19:53:25Z</dcterms:created>
  <dcterms:modified xsi:type="dcterms:W3CDTF">2025-10-12T19:53:25Z</dcterms:modified>
</cp:coreProperties>
</file>

<file path=docProps/custom.xml><?xml version="1.0" encoding="utf-8"?>
<Properties xmlns="http://schemas.openxmlformats.org/officeDocument/2006/custom-properties" xmlns:vt="http://schemas.openxmlformats.org/officeDocument/2006/docPropsVTypes"/>
</file>